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2C3B5BC5" w:rsidR="00AC156C" w:rsidRPr="00AC156C" w:rsidRDefault="000F3E04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0F3E04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EMI AND THE RESURGENCE OF LINGUISTIC</w:t>
      </w:r>
      <w:bookmarkStart w:id="0" w:name="_GoBack"/>
      <w:bookmarkEnd w:id="0"/>
      <w:r w:rsidRPr="000F3E04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IMPERIALISM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0626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0980D93F" w:rsidR="00AC156C" w:rsidRPr="00E06264" w:rsidRDefault="002A2974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February 19, 2022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08E87A69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00-3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15 p.m. </w:t>
            </w:r>
          </w:p>
          <w:p w14:paraId="7E98702E" w14:textId="77777777" w:rsidR="00460FA1" w:rsidRPr="0090178F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C621F2A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15-4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30 p.m. </w:t>
            </w:r>
            <w:r w:rsidR="00460FA1" w:rsidRPr="0090178F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136BB05A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0F3E04" w:rsidRPr="000F3E0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</w:rPr>
              <w:t>EMI and the resurgence of Linguistic Imperialism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3C669684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50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29D5A94B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50-5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00 p.m.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0F3E04"/>
    <w:rsid w:val="002A2974"/>
    <w:rsid w:val="00460FA1"/>
    <w:rsid w:val="004A739C"/>
    <w:rsid w:val="004B011C"/>
    <w:rsid w:val="00605BDE"/>
    <w:rsid w:val="00643FC1"/>
    <w:rsid w:val="007C132B"/>
    <w:rsid w:val="0090178F"/>
    <w:rsid w:val="00993FF4"/>
    <w:rsid w:val="00A13DF6"/>
    <w:rsid w:val="00AC156C"/>
    <w:rsid w:val="00C069B8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1</cp:revision>
  <dcterms:created xsi:type="dcterms:W3CDTF">2021-07-18T07:19:00Z</dcterms:created>
  <dcterms:modified xsi:type="dcterms:W3CDTF">2021-08-15T12:45:00Z</dcterms:modified>
</cp:coreProperties>
</file>